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4631" w:rsidRDefault="006D4631">
      <w:r>
        <w:t>G</w:t>
      </w:r>
      <w:r>
        <w:rPr>
          <w:rFonts w:hint="eastAsia"/>
        </w:rPr>
        <w:t>it</w:t>
      </w:r>
      <w:r>
        <w:t>H</w:t>
      </w:r>
      <w:r>
        <w:rPr>
          <w:rFonts w:hint="eastAsia"/>
        </w:rPr>
        <w:t>ub</w:t>
      </w:r>
    </w:p>
    <w:p w:rsidR="001A5A7D" w:rsidRDefault="009057C8">
      <w:hyperlink r:id="rId4" w:history="1">
        <w:r w:rsidRPr="0066371F">
          <w:rPr>
            <w:rStyle w:val="Hyperlink"/>
          </w:rPr>
          <w:t>https://github.com/nd7141/influence-maximization/blob/master/IC/ArbitraryP/PMIA.py</w:t>
        </w:r>
      </w:hyperlink>
    </w:p>
    <w:p w:rsidR="006D4631" w:rsidRDefault="006D4631"/>
    <w:p w:rsidR="006D4631" w:rsidRDefault="006D4631">
      <w:r>
        <w:t>PUDN</w:t>
      </w:r>
      <w:r>
        <w:rPr>
          <w:rFonts w:hint="eastAsia"/>
        </w:rPr>
        <w:t>代码集锦：</w:t>
      </w:r>
    </w:p>
    <w:p w:rsidR="00D11B9D" w:rsidRDefault="00D11B9D">
      <w:bookmarkStart w:id="0" w:name="_GoBack"/>
      <w:bookmarkEnd w:id="0"/>
      <w:r w:rsidRPr="00D11B9D">
        <w:t>http://en.pudn.com/Download/item/id/3393425.html</w:t>
      </w:r>
    </w:p>
    <w:p w:rsidR="009057C8" w:rsidRDefault="009057C8"/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''' Implementation of PMIA algorithm [1].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1] -- Scalable Influence Maximization for Prevalent Viral Marketing in Large-Scale Social Networks.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'''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from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__future__ import division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mport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networkx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s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nx</w:t>
      </w:r>
      <w:proofErr w:type="spellEnd"/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mport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ath, time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from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opy import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deepcopy</w:t>
      </w:r>
      <w:proofErr w:type="spellEnd"/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from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runIAC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mport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avgIAC</w:t>
      </w:r>
      <w:proofErr w:type="spellEnd"/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mport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ultiprocessing,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json</w:t>
      </w:r>
      <w:proofErr w:type="spellEnd"/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from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runIAC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mport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avgIAC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runIAC</w:t>
      </w:r>
      <w:proofErr w:type="spellEnd"/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def</w:t>
      </w:r>
      <w:proofErr w:type="spellEnd"/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updateAP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ap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S,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MIIAv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MIIA_MIPv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, Ep)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''' Assumption: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MIIAv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s a directed tree, which is a subgraph of general G.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MIIA_MIPv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-- dictionary of MIP from nodes in PMIIA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MIIAv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s rooted at v.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'''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# going from leaves to root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sorted_MIP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sorted(</w:t>
      </w:r>
      <w:proofErr w:type="spellStart"/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MIIA_MIPv.iteritem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(), key = lambda (_, MIP):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len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MIP), reverse = True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for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, _ in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sorted_MIP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f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 in S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proofErr w:type="spellStart"/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ap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(u,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MIIAv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)] = 1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lif</w:t>
      </w:r>
      <w:proofErr w:type="spellEnd"/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ot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MIIAv.in_edge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[u])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proofErr w:type="spellStart"/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ap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(u,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MIIAv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)] = 0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lse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n_edge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MIIAv.in_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dge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u], data=True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rod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1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for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w, _,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data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n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n_edge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# p = (1 - (1 -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p[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w, u)])**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data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"weight"]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p =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p[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w,u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)]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rod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*= 1 -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ap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[(w,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MIIAv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)]*p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proofErr w:type="spellStart"/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ap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(u,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MIIAv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)] = 1 - prod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def</w:t>
      </w:r>
      <w:proofErr w:type="spellEnd"/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updateAlpha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(alpha, v, S,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MIIAv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MIIA_MIPv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Ep,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ap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)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# going from root to leaves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sorted_MIP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=  sorted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MIIA_MIPv.iteritem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(), key = lambda (_, MIP):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len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MIP)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for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,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mip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n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sorted_MIP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f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 == v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alpha[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MIIAv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, u)] = 1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lse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         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out_edge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MIIAv.out_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dge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u]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assert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len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out_edge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) == 1, "node u=%s must have exactly one neighbor, got %s instead" %(u,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len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out_edge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)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w =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out_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dge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0][1]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f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w in S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alpha[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MIIAv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, u)] = 0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lse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n_edge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MIIAv.in_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dge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w], data=True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rod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1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for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p, _,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data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n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n_edge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f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p != u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#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p_upw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1 - (1 -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p[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up, w)])**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data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"weight"]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p_upw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p[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up, w)]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rod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*= (1 -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ap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[(up,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MIIAv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)]*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p_upw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#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alpha[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MIIAv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, u)] = alpha[(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MIIAv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, w)]*(1 - (1 - Ep[(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u,w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)])**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MIIAv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u][w]["weight"])*prod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alpha[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MIIAv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, u)] = alpha[(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MIIAv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, w)]*(Ep[(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u,w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)])*prod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def</w:t>
      </w:r>
      <w:proofErr w:type="spellEnd"/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computePMIOA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G, u, theta, S, Ep)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'''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Compute PMIOA -- subgraph of G that's rooted at u.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Uses Dijkstra's algorithm until length of path doesn't exceed -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log(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theta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or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o more nodes can be reached.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'''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# initialize PMIOA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PMIOA = </w:t>
      </w:r>
      <w:proofErr w:type="spellStart"/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nx.DiGraph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)</w:t>
      </w:r>
      <w:proofErr w:type="gramEnd"/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MIOA.add_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u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PMIOA_MIP = {u: [u]} #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MIP(</w:t>
      </w:r>
      <w:proofErr w:type="spellStart"/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u,v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) for v in PMIOA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crossing_edge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set(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out_edg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for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out_edg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n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G.out_edge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([u]) if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out_edg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1] not in S + [u]]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dge_weight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spellStart"/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dict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)</w:t>
      </w:r>
      <w:proofErr w:type="gramEnd"/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dist</w:t>
      </w:r>
      <w:proofErr w:type="spellEnd"/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{u: 0} # shortest paths from the root u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# grow PMIOA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while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crossing_edge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# Dijkstra's greedy criteria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min_dist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float(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"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nf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"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sorted_crossing_edge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sorted(</w:t>
      </w:r>
      <w:proofErr w:type="spellStart"/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crossing_edge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) # to break ties consistently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for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edge in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sorted_crossing_edge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f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edge not in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dge_weight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#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dge_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weight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dge] = -math.log(1 - (1 - Ep[edge])**G[edge[0]][edge[1]]["weight"]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dge_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weight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dge] = -math.log(Ep[edge]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dge_weight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dge_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weight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dge]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f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dist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[edge[0]] +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dge_weight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&lt;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min_dist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min_dist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spellStart"/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dist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edge[0]] +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dge_weight</w:t>
      </w:r>
      <w:proofErr w:type="spellEnd"/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min_edg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edge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#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check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topping criteria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f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min_dist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&lt; -math.log(theta)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proofErr w:type="spellStart"/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dist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spellStart"/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min_edg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[1]] =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min_dist</w:t>
      </w:r>
      <w:proofErr w:type="spellEnd"/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#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MIOA.add_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dg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min_edg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[0],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min_edg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1], {"weight": G[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min_edg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0]][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min_edg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1]]["weight"]}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MIOA.add_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dg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min_edg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[0],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min_edg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1]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PMIOA_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MIP[</w:t>
      </w:r>
      <w:proofErr w:type="spellStart"/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min_edg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1]] = PMIOA_MIP[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min_edg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0]] + [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min_edg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1]]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          #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update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rossing edges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crossing_edges.difference_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updat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G.in_edge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min_edg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1])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crossing_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dges.updat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out_edg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for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out_edg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n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G.out_edge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min_edg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1]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           if (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out_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dg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1] not in PMIOA) and (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out_edg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1] not in S)]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lse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break</w:t>
      </w:r>
      <w:proofErr w:type="gramEnd"/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return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MIOA, PMIOA_MIP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def</w:t>
      </w:r>
      <w:proofErr w:type="spellEnd"/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updateI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IS, S, u, PMIOA, PMIIA)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for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v in PMIOA[u]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for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si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n S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#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f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eed node is effective and it's blocked by u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#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then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t becomes ineffective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f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(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si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n PMIIA[v]) and (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si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ot in IS[v]) and (u in PMIIA[v][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si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])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IS[v].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append(</w:t>
      </w:r>
      <w:proofErr w:type="spellStart"/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si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def</w:t>
      </w:r>
      <w:proofErr w:type="spellEnd"/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computePMIIA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(G,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Sv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, v, theta, S, Ep)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# initialize PMIIA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PMIIA = </w:t>
      </w:r>
      <w:proofErr w:type="spellStart"/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nx.DiGraph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)</w:t>
      </w:r>
      <w:proofErr w:type="gramEnd"/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MIIA.add_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nod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v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PMIIA_MIP = {v: [v]} #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MIP(</w:t>
      </w:r>
      <w:proofErr w:type="spellStart"/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u,v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) for u in PMIIA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crossing_edge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set(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n_edg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for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n_edg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n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G.in_edge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([v]) if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n_edg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[0] not in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Sv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+ [v]]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dge_weight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spellStart"/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dict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)</w:t>
      </w:r>
      <w:proofErr w:type="gramEnd"/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dist</w:t>
      </w:r>
      <w:proofErr w:type="spellEnd"/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{v: 0} # shortest paths from the root u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# grow PMIIA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while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crossing_edge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# Dijkstra's greedy criteria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min_dist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float(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"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nf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"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sorted_crossing_edge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sorted(</w:t>
      </w:r>
      <w:proofErr w:type="spellStart"/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crossing_edge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) # to break ties consistently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for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edge in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sorted_crossing_edge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f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edge not in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dge_weight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#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dge_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weight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dge] = -math.log(1 - (1 - Ep[edge])**G[edge[0]][edge[1]]["weight"]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dge_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weight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dge] = -math.log(Ep[edge]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dge_weight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dge_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weight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dge]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f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dist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[edge[1]] +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dge_weight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&lt;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min_dist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min_dist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spellStart"/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dist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edge[1]] +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dge_weight</w:t>
      </w:r>
      <w:proofErr w:type="spellEnd"/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min_edg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edge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#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check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topping criteria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#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rint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min_edg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':',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min_dist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, '--&gt;', -math.log(theta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f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min_dist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&lt; -math.log(theta)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proofErr w:type="spellStart"/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dist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spellStart"/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min_edg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[0]] =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min_dist</w:t>
      </w:r>
      <w:proofErr w:type="spellEnd"/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#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MIIA.add_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dg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min_edg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[0],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min_edg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1], {"weight": G[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min_edg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0]][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min_edg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1]]["weight"]}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MIIA.add_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dg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min_edg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[0],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min_edg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1]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PMIIA_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MIP[</w:t>
      </w:r>
      <w:proofErr w:type="spellStart"/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min_edg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0]] = PMIIA_MIP[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min_edg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1]] + [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min_edg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0]]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#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update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rossing edges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crossing_edges.difference_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updat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G.out_edge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min_edg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0])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f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min_edg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0] not in S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             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crossing_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dges.updat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n_edg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for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n_edg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n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G.in_edge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min_edg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0]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               if (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n_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dg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0] not in PMIIA) and (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n_edg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[0] not in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Sv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)]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lse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break</w:t>
      </w:r>
      <w:proofErr w:type="gramEnd"/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return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MIIA, PMIIA_MIP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def</w:t>
      </w:r>
      <w:proofErr w:type="spellEnd"/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MIA(G, k, theta, Ep)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start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time.tim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#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nitialization</w:t>
      </w:r>
      <w:proofErr w:type="gramEnd"/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 = []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ncInf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spellStart"/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dict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zip(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G.node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), [0]*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len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G))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PMIIA = </w:t>
      </w:r>
      <w:proofErr w:type="spellStart"/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dict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) # node to tree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PMIOA = </w:t>
      </w:r>
      <w:proofErr w:type="spellStart"/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dict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)</w:t>
      </w:r>
      <w:proofErr w:type="gramEnd"/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PMIIA_MIP = </w:t>
      </w:r>
      <w:proofErr w:type="spellStart"/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dict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) # node to MIPs (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dict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PMIOA_MIP = </w:t>
      </w:r>
      <w:proofErr w:type="spellStart"/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dict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)</w:t>
      </w:r>
      <w:proofErr w:type="gramEnd"/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ap</w:t>
      </w:r>
      <w:proofErr w:type="spellEnd"/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dict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alpha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dict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IS = </w:t>
      </w:r>
      <w:proofErr w:type="spellStart"/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dict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)</w:t>
      </w:r>
      <w:proofErr w:type="gramEnd"/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for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v in G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IS[v] = []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PMIIA[v], PMIIA_MIP[v] = </w:t>
      </w:r>
      <w:proofErr w:type="spellStart"/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computePMIIA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G, IS[v], v, theta, S, Ep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for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 in PMIIA[v]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proofErr w:type="spellStart"/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ap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(u, PMIIA[v])] = 0 #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ap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f u node in PMIIA[v]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updateAlpha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alpha, v, S, PMIIA[v], PMIIA_MIP[v], Ep,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ap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for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 in PMIIA[v]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ncInf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[u] +=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alpha[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(PMIIA[v], u)]*(1 -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ap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(u, PMIIA[v])]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rint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'Finished initialization'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rint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time.tim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) - start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#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main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oop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for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n range(k)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u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, _ = max(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ncInf.iteritem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), key = lambda (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dk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, dv): dv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# print i+1, "node: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",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, "--&gt;",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ncInf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u]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ncInf.pop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u) # exclude node u for next iterations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PMIOA[u], PMIOA_MIP[u] = </w:t>
      </w:r>
      <w:proofErr w:type="spellStart"/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computePMIOA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G, u, theta, S, Ep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for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v in PMIOA[u]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for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w in PMIIA[v]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f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w not in S + [u]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ncInf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[w] -=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alpha[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(PMIIA[v],w)]*(1 -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ap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(w, PMIIA[v])]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updateI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S, S, u, PMIOA_MIP, PMIIA_MIP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S.append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u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for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v in PMIOA[u]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f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v != u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PMIIA[v], PMIIA_MIP[v] = </w:t>
      </w:r>
      <w:proofErr w:type="spellStart"/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computePMIIA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G, IS[v], v, theta, S, Ep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</w:t>
      </w:r>
      <w:proofErr w:type="spellStart"/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updateAP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ap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, S, PMIIA[v], PMIIA_MIP[v], Ep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</w:t>
      </w:r>
      <w:proofErr w:type="spellStart"/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updateAlpha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alpha, v, S, PMIIA[v], PMIIA_MIP[v], Ep,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ap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# add new incremental influence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for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w in PMIIA[v]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f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w not in S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ncInf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[w] +=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alpha[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(PMIIA[v], w)]*(1 -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ap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[(w, PMIIA[v])]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return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def</w:t>
      </w:r>
      <w:proofErr w:type="spellEnd"/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getCoverag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(G, S, Ep))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return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len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runIAC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G, S, Ep)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f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__name__ == "__main__"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mport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ime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start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time.tim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model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"Categories"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f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odel == "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MultiValency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"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p_model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"range"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lif</w:t>
      </w:r>
      <w:proofErr w:type="spellEnd"/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odel == "Random"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p_model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"random"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lif</w:t>
      </w:r>
      <w:proofErr w:type="spellEnd"/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odel == "Categories"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p_model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"degree"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dataset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"gnu09"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G =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nx.read_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gpickl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"../../graphs/%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s.gpickl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" %dataset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rint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'Read graph G'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rint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time.tim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) - start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Ep = </w:t>
      </w:r>
      <w:proofErr w:type="spellStart"/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dict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)</w:t>
      </w:r>
      <w:proofErr w:type="gramEnd"/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with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pen("Ep_%s_%s1.txt" %(dataset,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p_model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)) as f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for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ine in f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data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line.split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Ep[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nt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(data[0]),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nt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data[1]))] = float(data[2]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ALGO_NAME = "PMIA"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FOLDER = "Data4InfMax"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EEDS_FOLDER = "Seeds"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TIME_FOLDER = "Time"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DROPBOX_FOLDER = "/home/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sergey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/Dropbox/Influence Maximization"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seeds_filenam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SEEDS_FOLDER + "/%s_%s_%s_%s.txt" %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SEEDS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_FOLDER, ALGO_NAME, dataset, model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time_filenam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TIME_FOLDER + "/%s_%s_%s_%s.txt" %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TIME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_FOLDER, ALGO_NAME, dataset, model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theta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1.0/20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ool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None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I = 1000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l2c = [[0, 0]]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#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open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file for writing output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seeds_fil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open(</w:t>
      </w:r>
      <w:proofErr w:type="spellStart"/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seeds_filenam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, "a+"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time_fil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open(</w:t>
      </w:r>
      <w:proofErr w:type="spellStart"/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time_filenam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, "a+"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dbox_seeds_fil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open(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"%/%", DROPBOX_FOLDER,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seeds_filenam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, "a+"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dbox_time_fil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open(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"%/%", DROPBOX_FOLDER,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time_filenam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, "a+"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for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ength in range(1, 250, 5)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time2length = </w:t>
      </w:r>
      <w:proofErr w:type="spellStart"/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time.tim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)</w:t>
      </w:r>
      <w:proofErr w:type="gramEnd"/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rint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"Start finding solution for length = %s" %length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time2S = </w:t>
      </w:r>
      <w:proofErr w:type="spellStart"/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time.tim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)</w:t>
      </w:r>
      <w:proofErr w:type="gramEnd"/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S =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MIA(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G, length, theta, Ep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time2complete = </w:t>
      </w:r>
      <w:proofErr w:type="spellStart"/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time.tim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) - time2S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rint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&gt;&gt;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time_fil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, (time2complete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rint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&gt;&gt;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dbox_time_fil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, (time2complete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rint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'Finish finding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S in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%s sec...' %(time2complete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rint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'Writing S to files...'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rint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&gt;&gt;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seeds_filenam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json.dump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S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rint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&gt;&gt;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dbox_seeds_fil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json.dump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S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#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rint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"Start calculating coverage..."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# #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def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map_AvgIAC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(it)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# #     return </w:t>
      </w:r>
      <w:proofErr w:type="spellStart"/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avgIAC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G, S, Ep, I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#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f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ool == None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#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ool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multiprocessing.Pool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processes=None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#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avg_siz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0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# time2avg = </w:t>
      </w:r>
      <w:proofErr w:type="spellStart"/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time.tim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)</w:t>
      </w:r>
      <w:proofErr w:type="gramEnd"/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# T = </w:t>
      </w:r>
      <w:proofErr w:type="spellStart"/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ool.map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getCoverag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((G, S, Ep) for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n range(I))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#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avg_siz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sum(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T)/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len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T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# print 'Average coverage of %s nodes is %s' %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length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avg_siz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#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rint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'Finished averaging seed set size in',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time.tim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) - time2avg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# print &gt;&gt;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ftim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, "%s %s" %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length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time.tim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) - time2S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#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#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l2c.append(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[length,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avg_siz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]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#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with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pen('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lotdata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/plot' + FILENAME, 'w+') as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fresult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#     </w:t>
      </w:r>
      <w:proofErr w:type="spellStart"/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json.dump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l2c,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fresults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#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with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pen(DROPBOX + '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lotdata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/plot' + FILENAME, 'w+') as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fp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: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#     </w:t>
      </w:r>
      <w:proofErr w:type="spellStart"/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json.dump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l2c,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fp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rint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'Total time for length = %s: %s sec' %(length,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time.tim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) - time2length)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rint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'----------------------------------------------'</w:t>
      </w: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seeds_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file.clos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)</w:t>
      </w:r>
      <w:proofErr w:type="gramEnd"/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dbox_seeds_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file.clos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)</w:t>
      </w:r>
      <w:proofErr w:type="gramEnd"/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time_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file.clos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)</w:t>
      </w:r>
      <w:proofErr w:type="gramEnd"/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dbox_time_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file.clos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)</w:t>
      </w:r>
      <w:proofErr w:type="gramEnd"/>
    </w:p>
    <w:p w:rsidR="009057C8" w:rsidRPr="009057C8" w:rsidRDefault="009057C8" w:rsidP="009057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gram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print</w:t>
      </w:r>
      <w:proofErr w:type="gram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'Total time: %s' %(</w:t>
      </w:r>
      <w:proofErr w:type="spellStart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time.time</w:t>
      </w:r>
      <w:proofErr w:type="spellEnd"/>
      <w:r w:rsidRPr="009057C8">
        <w:rPr>
          <w:rFonts w:ascii="Courier New" w:eastAsia="Times New Roman" w:hAnsi="Courier New" w:cs="Courier New"/>
          <w:color w:val="000000"/>
          <w:sz w:val="20"/>
          <w:szCs w:val="20"/>
        </w:rPr>
        <w:t>() - start)</w:t>
      </w:r>
    </w:p>
    <w:p w:rsidR="009057C8" w:rsidRDefault="009057C8"/>
    <w:sectPr w:rsidR="009057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A0NbEwNTc2MzNX0lEKTi0uzszPAykwrgUAMgvf4ywAAAA="/>
  </w:docVars>
  <w:rsids>
    <w:rsidRoot w:val="00E273F7"/>
    <w:rsid w:val="00437FF8"/>
    <w:rsid w:val="006D4631"/>
    <w:rsid w:val="009057C8"/>
    <w:rsid w:val="00D11B9D"/>
    <w:rsid w:val="00D70CD8"/>
    <w:rsid w:val="00E27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E9C943"/>
  <w15:chartTrackingRefBased/>
  <w15:docId w15:val="{2073E5F8-0B41-4879-8583-B245DB855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057C8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057C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057C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7531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nd7141/influence-maximization/blob/master/IC/ArbitraryP/PMIA.p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6</Pages>
  <Words>1665</Words>
  <Characters>9495</Characters>
  <Application>Microsoft Office Word</Application>
  <DocSecurity>0</DocSecurity>
  <Lines>79</Lines>
  <Paragraphs>22</Paragraphs>
  <ScaleCrop>false</ScaleCrop>
  <Company/>
  <LinksUpToDate>false</LinksUpToDate>
  <CharactersWithSpaces>1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co</dc:creator>
  <cp:keywords/>
  <dc:description/>
  <cp:lastModifiedBy>coco</cp:lastModifiedBy>
  <cp:revision>4</cp:revision>
  <dcterms:created xsi:type="dcterms:W3CDTF">2018-11-27T08:15:00Z</dcterms:created>
  <dcterms:modified xsi:type="dcterms:W3CDTF">2018-11-27T08:41:00Z</dcterms:modified>
</cp:coreProperties>
</file>